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B4DD35" w14:textId="77777777" w:rsidR="00BA6621" w:rsidRDefault="00BA6621" w:rsidP="00BA6621">
      <w:pPr>
        <w:rPr>
          <w:lang w:val="en-US"/>
        </w:rPr>
      </w:pPr>
      <w:r>
        <w:rPr>
          <w:lang w:val="en-US"/>
        </w:rPr>
        <w:t xml:space="preserve">1. </w:t>
      </w:r>
    </w:p>
    <w:p w14:paraId="67F20524" w14:textId="722D60B0" w:rsidR="00BA6621" w:rsidRPr="00BA6621" w:rsidRDefault="00BA6621" w:rsidP="00BA6621">
      <w:pPr>
        <w:rPr>
          <w:lang w:val="en-US"/>
        </w:rPr>
      </w:pPr>
      <w:r>
        <w:rPr>
          <w:lang w:val="en-US"/>
        </w:rPr>
        <w:t xml:space="preserve">a) </w:t>
      </w:r>
      <w:r w:rsidRPr="00BA6621">
        <w:rPr>
          <w:lang w:val="en-US"/>
        </w:rPr>
        <w:t>First generation languages (Machine language</w:t>
      </w:r>
      <w:r>
        <w:rPr>
          <w:lang w:val="en-US"/>
        </w:rPr>
        <w:t>s</w:t>
      </w:r>
      <w:r w:rsidRPr="00BA6621">
        <w:rPr>
          <w:lang w:val="en-US"/>
        </w:rPr>
        <w:t>)</w:t>
      </w:r>
      <w:r>
        <w:rPr>
          <w:lang w:val="en-US"/>
        </w:rPr>
        <w:t xml:space="preserve">: </w:t>
      </w:r>
      <w:r w:rsidRPr="00BC18C7">
        <w:rPr>
          <w:lang w:val="en-US"/>
        </w:rPr>
        <w:t>L</w:t>
      </w:r>
      <w:r w:rsidRPr="00BC18C7">
        <w:rPr>
          <w:lang w:val="en-US"/>
        </w:rPr>
        <w:t>anguage</w:t>
      </w:r>
      <w:r w:rsidRPr="00BC18C7">
        <w:rPr>
          <w:lang w:val="en-US"/>
        </w:rPr>
        <w:t>s which are</w:t>
      </w:r>
      <w:r w:rsidRPr="00BC18C7">
        <w:rPr>
          <w:lang w:val="en-US"/>
        </w:rPr>
        <w:t> at a very low level of abstraction</w:t>
      </w:r>
      <w:r w:rsidRPr="00BC18C7">
        <w:rPr>
          <w:lang w:val="en-US"/>
        </w:rPr>
        <w:t xml:space="preserve">, consisting of only </w:t>
      </w:r>
      <w:r w:rsidRPr="00BC18C7">
        <w:rPr>
          <w:lang w:val="en-US"/>
        </w:rPr>
        <w:t>binary number</w:t>
      </w:r>
      <w:r w:rsidRPr="00BC18C7">
        <w:rPr>
          <w:lang w:val="en-US"/>
        </w:rPr>
        <w:t>s.</w:t>
      </w:r>
      <w:r w:rsidR="005A4337">
        <w:rPr>
          <w:lang w:val="en-US"/>
        </w:rPr>
        <w:t xml:space="preserve"> Ex: 0101101110</w:t>
      </w:r>
    </w:p>
    <w:p w14:paraId="4ABC18FC" w14:textId="70E86894" w:rsidR="00BA6621" w:rsidRPr="00BA6621" w:rsidRDefault="00BA6621" w:rsidP="00BA6621">
      <w:pPr>
        <w:rPr>
          <w:lang w:val="en-US"/>
        </w:rPr>
      </w:pPr>
      <w:r w:rsidRPr="00BA6621">
        <w:rPr>
          <w:lang w:val="en-US"/>
        </w:rPr>
        <w:t xml:space="preserve">Second generation languages (Assembly </w:t>
      </w:r>
      <w:r>
        <w:rPr>
          <w:lang w:val="en-US"/>
        </w:rPr>
        <w:t>l</w:t>
      </w:r>
      <w:r w:rsidRPr="00BA6621">
        <w:rPr>
          <w:lang w:val="en-US"/>
        </w:rPr>
        <w:t>anguage</w:t>
      </w:r>
      <w:r>
        <w:rPr>
          <w:lang w:val="en-US"/>
        </w:rPr>
        <w:t>s</w:t>
      </w:r>
      <w:r w:rsidRPr="00BA6621">
        <w:rPr>
          <w:lang w:val="en-US"/>
        </w:rPr>
        <w:t>)</w:t>
      </w:r>
      <w:r>
        <w:rPr>
          <w:lang w:val="en-US"/>
        </w:rPr>
        <w:t>: L</w:t>
      </w:r>
      <w:r w:rsidRPr="00BA6621">
        <w:rPr>
          <w:lang w:val="en-US"/>
        </w:rPr>
        <w:t>anguages which gave us the option to give variables and operations somewhat</w:t>
      </w:r>
      <w:r>
        <w:rPr>
          <w:lang w:val="en-US"/>
        </w:rPr>
        <w:t xml:space="preserve"> </w:t>
      </w:r>
      <w:r w:rsidRPr="00BA6621">
        <w:rPr>
          <w:lang w:val="en-US"/>
        </w:rPr>
        <w:t>understandable names</w:t>
      </w:r>
      <w:r>
        <w:rPr>
          <w:lang w:val="en-US"/>
        </w:rPr>
        <w:t>.</w:t>
      </w:r>
      <w:r w:rsidR="005A4337">
        <w:rPr>
          <w:lang w:val="en-US"/>
        </w:rPr>
        <w:t xml:space="preserve"> Ex: ADD #4</w:t>
      </w:r>
    </w:p>
    <w:p w14:paraId="2D174C65" w14:textId="0FF79511" w:rsidR="00BA6621" w:rsidRPr="00BA6621" w:rsidRDefault="00BA6621" w:rsidP="00BA6621">
      <w:pPr>
        <w:rPr>
          <w:lang w:val="en-US"/>
        </w:rPr>
      </w:pPr>
      <w:r w:rsidRPr="00BA6621">
        <w:rPr>
          <w:lang w:val="en-US"/>
        </w:rPr>
        <w:t>Third generation languages (High-</w:t>
      </w:r>
      <w:r w:rsidR="00BC18C7">
        <w:rPr>
          <w:lang w:val="en-US"/>
        </w:rPr>
        <w:t>l</w:t>
      </w:r>
      <w:r w:rsidRPr="00BA6621">
        <w:rPr>
          <w:lang w:val="en-US"/>
        </w:rPr>
        <w:t xml:space="preserve">evel </w:t>
      </w:r>
      <w:r>
        <w:rPr>
          <w:lang w:val="en-US"/>
        </w:rPr>
        <w:t>l</w:t>
      </w:r>
      <w:r w:rsidRPr="00BA6621">
        <w:rPr>
          <w:lang w:val="en-US"/>
        </w:rPr>
        <w:t>anguages)</w:t>
      </w:r>
      <w:r>
        <w:rPr>
          <w:lang w:val="en-US"/>
        </w:rPr>
        <w:t xml:space="preserve">: Languages which are independent of the processor and resemble human languages. They are portable, meaning </w:t>
      </w:r>
      <w:r w:rsidR="00BC18C7">
        <w:rPr>
          <w:lang w:val="en-US"/>
        </w:rPr>
        <w:t>code developed on one system could be transferred and executed on another.</w:t>
      </w:r>
      <w:r w:rsidR="005A4337">
        <w:rPr>
          <w:lang w:val="en-US"/>
        </w:rPr>
        <w:t xml:space="preserve"> Ex: FORTRAN, C++, Java</w:t>
      </w:r>
    </w:p>
    <w:p w14:paraId="71DA9827" w14:textId="22BFADD9" w:rsidR="00BA6621" w:rsidRPr="00BA6621" w:rsidRDefault="00BA6621" w:rsidP="00BA6621">
      <w:pPr>
        <w:rPr>
          <w:lang w:val="en-US"/>
        </w:rPr>
      </w:pPr>
      <w:r w:rsidRPr="00BA6621">
        <w:rPr>
          <w:lang w:val="en-US"/>
        </w:rPr>
        <w:t>Fourth generation languages (</w:t>
      </w:r>
      <w:r w:rsidR="00BC18C7" w:rsidRPr="00BC18C7">
        <w:rPr>
          <w:lang w:val="en-US"/>
        </w:rPr>
        <w:t xml:space="preserve">Very </w:t>
      </w:r>
      <w:r w:rsidR="00BC18C7">
        <w:rPr>
          <w:lang w:val="en-US"/>
        </w:rPr>
        <w:t>h</w:t>
      </w:r>
      <w:r w:rsidR="00BC18C7" w:rsidRPr="00BC18C7">
        <w:rPr>
          <w:lang w:val="en-US"/>
        </w:rPr>
        <w:t xml:space="preserve">igh-level </w:t>
      </w:r>
      <w:r w:rsidR="00BC18C7">
        <w:rPr>
          <w:lang w:val="en-US"/>
        </w:rPr>
        <w:t>l</w:t>
      </w:r>
      <w:r w:rsidR="00BC18C7" w:rsidRPr="00BC18C7">
        <w:rPr>
          <w:lang w:val="en-US"/>
        </w:rPr>
        <w:t>anguages</w:t>
      </w:r>
      <w:r w:rsidRPr="00BA6621">
        <w:rPr>
          <w:lang w:val="en-US"/>
        </w:rPr>
        <w:t>)</w:t>
      </w:r>
      <w:r w:rsidR="00BC18C7">
        <w:rPr>
          <w:lang w:val="en-US"/>
        </w:rPr>
        <w:t xml:space="preserve">: Languages which are improved based on 3GLs, </w:t>
      </w:r>
      <w:r w:rsidR="00BC18C7" w:rsidRPr="00BC18C7">
        <w:rPr>
          <w:lang w:val="en-US"/>
        </w:rPr>
        <w:t>designed and developed to reduce the time, cost and effort needed to develop different types of software applications</w:t>
      </w:r>
      <w:r w:rsidR="005A4337">
        <w:rPr>
          <w:lang w:val="en-US"/>
        </w:rPr>
        <w:t xml:space="preserve">. Ex: </w:t>
      </w:r>
      <w:r w:rsidR="005A4337" w:rsidRPr="005A4337">
        <w:rPr>
          <w:lang w:val="en-US"/>
        </w:rPr>
        <w:t xml:space="preserve">Ruby, SQL, </w:t>
      </w:r>
      <w:proofErr w:type="spellStart"/>
      <w:r w:rsidR="005A4337" w:rsidRPr="005A4337">
        <w:rPr>
          <w:lang w:val="en-US"/>
        </w:rPr>
        <w:t>MatLab</w:t>
      </w:r>
      <w:proofErr w:type="spellEnd"/>
    </w:p>
    <w:p w14:paraId="5124298A" w14:textId="3D8116DF" w:rsidR="00255A57" w:rsidRDefault="00BA6621" w:rsidP="00BA6621">
      <w:pPr>
        <w:rPr>
          <w:lang w:val="en-US"/>
        </w:rPr>
      </w:pPr>
      <w:r w:rsidRPr="00BA6621">
        <w:rPr>
          <w:lang w:val="en-US"/>
        </w:rPr>
        <w:t>Fifth generation languages (</w:t>
      </w:r>
      <w:r w:rsidR="00BC18C7" w:rsidRPr="00BC18C7">
        <w:rPr>
          <w:lang w:val="en-US"/>
        </w:rPr>
        <w:t xml:space="preserve">Artificial </w:t>
      </w:r>
      <w:r w:rsidR="00BC18C7">
        <w:rPr>
          <w:lang w:val="en-US"/>
        </w:rPr>
        <w:t>i</w:t>
      </w:r>
      <w:r w:rsidR="00BC18C7" w:rsidRPr="00BC18C7">
        <w:rPr>
          <w:lang w:val="en-US"/>
        </w:rPr>
        <w:t xml:space="preserve">ntelligence </w:t>
      </w:r>
      <w:r w:rsidR="00BC18C7">
        <w:rPr>
          <w:lang w:val="en-US"/>
        </w:rPr>
        <w:t>l</w:t>
      </w:r>
      <w:r w:rsidR="00BC18C7" w:rsidRPr="00BC18C7">
        <w:rPr>
          <w:lang w:val="en-US"/>
        </w:rPr>
        <w:t>anguage</w:t>
      </w:r>
      <w:r w:rsidR="00BC18C7">
        <w:rPr>
          <w:lang w:val="en-US"/>
        </w:rPr>
        <w:t>s</w:t>
      </w:r>
      <w:r w:rsidRPr="00BA6621">
        <w:rPr>
          <w:lang w:val="en-US"/>
        </w:rPr>
        <w:t>)</w:t>
      </w:r>
      <w:r w:rsidR="00BC18C7">
        <w:rPr>
          <w:lang w:val="en-US"/>
        </w:rPr>
        <w:t xml:space="preserve">: Languages which </w:t>
      </w:r>
      <w:r w:rsidR="00BC18C7" w:rsidRPr="00BC18C7">
        <w:rPr>
          <w:lang w:val="en-US"/>
        </w:rPr>
        <w:t>mainly focus on constraint programming</w:t>
      </w:r>
      <w:r w:rsidR="00BC18C7">
        <w:rPr>
          <w:lang w:val="en-US"/>
        </w:rPr>
        <w:t>. These languages are mostly used in AI and ML research, and will “solve the problem for you”.</w:t>
      </w:r>
      <w:r w:rsidR="005A4337">
        <w:rPr>
          <w:lang w:val="en-US"/>
        </w:rPr>
        <w:t xml:space="preserve"> Ex: </w:t>
      </w:r>
      <w:r w:rsidR="005A4337" w:rsidRPr="005A4337">
        <w:rPr>
          <w:lang w:val="en-US"/>
        </w:rPr>
        <w:t>Mercury, OPS5, Prolog</w:t>
      </w:r>
    </w:p>
    <w:p w14:paraId="6FA47DF1" w14:textId="77777777" w:rsidR="005A4337" w:rsidRPr="00BA6621" w:rsidRDefault="005A4337" w:rsidP="00BA6621">
      <w:pPr>
        <w:rPr>
          <w:lang w:val="en-US"/>
        </w:rPr>
      </w:pPr>
      <w:r>
        <w:rPr>
          <w:lang w:val="en-US"/>
        </w:rPr>
        <w:t>b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09"/>
        <w:gridCol w:w="3209"/>
        <w:gridCol w:w="3210"/>
      </w:tblGrid>
      <w:tr w:rsidR="005A4337" w14:paraId="6A924F82" w14:textId="77777777" w:rsidTr="005A4337">
        <w:tc>
          <w:tcPr>
            <w:tcW w:w="3209" w:type="dxa"/>
          </w:tcPr>
          <w:p w14:paraId="003E9CB6" w14:textId="72052E2D" w:rsidR="005A4337" w:rsidRPr="005A4337" w:rsidRDefault="005A4337" w:rsidP="005A4337">
            <w:pPr>
              <w:jc w:val="center"/>
              <w:rPr>
                <w:b/>
                <w:bCs/>
                <w:lang w:val="en-US"/>
              </w:rPr>
            </w:pPr>
            <w:r w:rsidRPr="005A4337">
              <w:rPr>
                <w:b/>
                <w:bCs/>
                <w:lang w:val="en-US"/>
              </w:rPr>
              <w:t>I</w:t>
            </w:r>
            <w:r w:rsidRPr="005A4337">
              <w:rPr>
                <w:b/>
                <w:bCs/>
                <w:lang w:val="en-US"/>
              </w:rPr>
              <w:t>mperative</w:t>
            </w:r>
          </w:p>
        </w:tc>
        <w:tc>
          <w:tcPr>
            <w:tcW w:w="3209" w:type="dxa"/>
          </w:tcPr>
          <w:p w14:paraId="7D0EAC8F" w14:textId="36AA8D07" w:rsidR="005A4337" w:rsidRPr="005A4337" w:rsidRDefault="005A4337" w:rsidP="005A4337">
            <w:pPr>
              <w:jc w:val="center"/>
              <w:rPr>
                <w:b/>
                <w:bCs/>
                <w:lang w:val="en-US"/>
              </w:rPr>
            </w:pPr>
            <w:r w:rsidRPr="005A4337">
              <w:rPr>
                <w:b/>
                <w:bCs/>
                <w:lang w:val="en-US"/>
              </w:rPr>
              <w:t>O</w:t>
            </w:r>
            <w:r w:rsidRPr="005A4337">
              <w:rPr>
                <w:b/>
                <w:bCs/>
                <w:lang w:val="en-US"/>
              </w:rPr>
              <w:t>bject-oriented</w:t>
            </w:r>
          </w:p>
        </w:tc>
        <w:tc>
          <w:tcPr>
            <w:tcW w:w="3210" w:type="dxa"/>
          </w:tcPr>
          <w:p w14:paraId="36FEDDDE" w14:textId="1F23298F" w:rsidR="005A4337" w:rsidRPr="005A4337" w:rsidRDefault="005A4337" w:rsidP="005A4337">
            <w:pPr>
              <w:jc w:val="center"/>
              <w:rPr>
                <w:b/>
                <w:bCs/>
                <w:lang w:val="en-US"/>
              </w:rPr>
            </w:pPr>
            <w:r w:rsidRPr="005A4337">
              <w:rPr>
                <w:b/>
                <w:bCs/>
                <w:lang w:val="en-US"/>
              </w:rPr>
              <w:t>D</w:t>
            </w:r>
            <w:r w:rsidRPr="005A4337">
              <w:rPr>
                <w:b/>
                <w:bCs/>
                <w:lang w:val="en-US"/>
              </w:rPr>
              <w:t>eclarative</w:t>
            </w:r>
          </w:p>
        </w:tc>
      </w:tr>
      <w:tr w:rsidR="005A4337" w14:paraId="2690E0AC" w14:textId="77777777" w:rsidTr="005A4337">
        <w:tc>
          <w:tcPr>
            <w:tcW w:w="3209" w:type="dxa"/>
          </w:tcPr>
          <w:p w14:paraId="0360A262" w14:textId="6271C841" w:rsidR="005D0276" w:rsidRPr="005D0276" w:rsidRDefault="005D0276" w:rsidP="005D027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D</w:t>
            </w:r>
            <w:r w:rsidRPr="005D0276">
              <w:rPr>
                <w:lang w:val="en-US"/>
              </w:rPr>
              <w:t xml:space="preserve">evelop a sequence of imperative commands that </w:t>
            </w:r>
          </w:p>
          <w:p w14:paraId="0A012178" w14:textId="0AEF6A1D" w:rsidR="005A4337" w:rsidRDefault="005D0276" w:rsidP="005D0276">
            <w:pPr>
              <w:jc w:val="center"/>
              <w:rPr>
                <w:lang w:val="en-US"/>
              </w:rPr>
            </w:pPr>
            <w:r w:rsidRPr="005D0276">
              <w:rPr>
                <w:lang w:val="en-US"/>
              </w:rPr>
              <w:t xml:space="preserve">manipulates the data </w:t>
            </w:r>
            <w:r>
              <w:rPr>
                <w:lang w:val="en-US"/>
              </w:rPr>
              <w:t>to obtain</w:t>
            </w:r>
            <w:r w:rsidRPr="005D0276">
              <w:rPr>
                <w:lang w:val="en-US"/>
              </w:rPr>
              <w:t xml:space="preserve"> the desired result </w:t>
            </w:r>
          </w:p>
        </w:tc>
        <w:tc>
          <w:tcPr>
            <w:tcW w:w="3209" w:type="dxa"/>
          </w:tcPr>
          <w:p w14:paraId="686DBA01" w14:textId="1C8B7CD1" w:rsidR="005A4337" w:rsidRDefault="005D0276" w:rsidP="005A433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rograms</w:t>
            </w:r>
            <w:r w:rsidR="005A4337" w:rsidRPr="005A4337">
              <w:rPr>
                <w:lang w:val="en-US"/>
              </w:rPr>
              <w:t xml:space="preserve"> a</w:t>
            </w:r>
            <w:r w:rsidR="005A4337">
              <w:rPr>
                <w:lang w:val="en-US"/>
              </w:rPr>
              <w:t>re</w:t>
            </w:r>
            <w:r w:rsidR="005A4337" w:rsidRPr="005A4337">
              <w:rPr>
                <w:lang w:val="en-US"/>
              </w:rPr>
              <w:t xml:space="preserve"> objects </w:t>
            </w:r>
            <w:r>
              <w:rPr>
                <w:lang w:val="en-US"/>
              </w:rPr>
              <w:t xml:space="preserve">and controlled </w:t>
            </w:r>
            <w:r w:rsidR="005A4337" w:rsidRPr="005A4337">
              <w:rPr>
                <w:lang w:val="en-US"/>
              </w:rPr>
              <w:t>through predefined methods</w:t>
            </w:r>
          </w:p>
        </w:tc>
        <w:tc>
          <w:tcPr>
            <w:tcW w:w="3210" w:type="dxa"/>
          </w:tcPr>
          <w:p w14:paraId="5485A828" w14:textId="6E34F252" w:rsidR="005A4337" w:rsidRDefault="005D0276" w:rsidP="005A433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rograms are description of the problems to be solved</w:t>
            </w:r>
          </w:p>
        </w:tc>
      </w:tr>
      <w:tr w:rsidR="005A4337" w14:paraId="24C512BC" w14:textId="77777777" w:rsidTr="005A4337">
        <w:tc>
          <w:tcPr>
            <w:tcW w:w="3209" w:type="dxa"/>
          </w:tcPr>
          <w:p w14:paraId="724B6621" w14:textId="77777777" w:rsidR="005D0276" w:rsidRPr="005D0276" w:rsidRDefault="005D0276" w:rsidP="005D0276">
            <w:pPr>
              <w:jc w:val="center"/>
              <w:rPr>
                <w:lang w:val="en-US"/>
              </w:rPr>
            </w:pPr>
            <w:r w:rsidRPr="005D0276">
              <w:rPr>
                <w:lang w:val="en-US"/>
              </w:rPr>
              <w:t>The structure of the program can be clarified by dividing it to subprograms called</w:t>
            </w:r>
          </w:p>
          <w:p w14:paraId="1F07EDAB" w14:textId="547B8800" w:rsidR="005A4337" w:rsidRDefault="005D0276" w:rsidP="005D027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</w:t>
            </w:r>
            <w:r w:rsidRPr="005D0276">
              <w:rPr>
                <w:lang w:val="en-US"/>
              </w:rPr>
              <w:t>rocedures</w:t>
            </w:r>
            <w:r>
              <w:rPr>
                <w:lang w:val="en-US"/>
              </w:rPr>
              <w:t xml:space="preserve">. </w:t>
            </w:r>
            <w:r w:rsidRPr="005D0276">
              <w:rPr>
                <w:lang w:val="en-US"/>
              </w:rPr>
              <w:t>Procedures can be executed sequentially or concurrently</w:t>
            </w:r>
          </w:p>
        </w:tc>
        <w:tc>
          <w:tcPr>
            <w:tcW w:w="3209" w:type="dxa"/>
          </w:tcPr>
          <w:p w14:paraId="0E358208" w14:textId="0477ECD7" w:rsidR="005A4337" w:rsidRDefault="005D0276" w:rsidP="005A4337">
            <w:pPr>
              <w:jc w:val="center"/>
              <w:rPr>
                <w:lang w:val="en-US"/>
              </w:rPr>
            </w:pPr>
            <w:r w:rsidRPr="005D0276">
              <w:rPr>
                <w:lang w:val="en-US"/>
              </w:rPr>
              <w:t>Foundation of most OOP languages is imperative</w:t>
            </w:r>
          </w:p>
        </w:tc>
        <w:tc>
          <w:tcPr>
            <w:tcW w:w="3210" w:type="dxa"/>
          </w:tcPr>
          <w:p w14:paraId="214FFBA6" w14:textId="77777777" w:rsidR="005D0276" w:rsidRPr="005D0276" w:rsidRDefault="005D0276" w:rsidP="005D0276">
            <w:pPr>
              <w:jc w:val="center"/>
              <w:rPr>
                <w:lang w:val="en-US"/>
              </w:rPr>
            </w:pPr>
            <w:r w:rsidRPr="005D0276">
              <w:rPr>
                <w:lang w:val="en-US"/>
              </w:rPr>
              <w:t xml:space="preserve">Declarative algorithms are </w:t>
            </w:r>
            <w:proofErr w:type="spellStart"/>
            <w:r w:rsidRPr="005D0276">
              <w:rPr>
                <w:lang w:val="en-US"/>
              </w:rPr>
              <w:t>non deterministic</w:t>
            </w:r>
            <w:proofErr w:type="spellEnd"/>
            <w:r w:rsidRPr="005D0276">
              <w:rPr>
                <w:lang w:val="en-US"/>
              </w:rPr>
              <w:t>, so the execution order of phases of</w:t>
            </w:r>
          </w:p>
          <w:p w14:paraId="35CA1645" w14:textId="221D4C08" w:rsidR="005A4337" w:rsidRDefault="005D0276" w:rsidP="005D0276">
            <w:pPr>
              <w:jc w:val="center"/>
              <w:rPr>
                <w:lang w:val="en-US"/>
              </w:rPr>
            </w:pPr>
            <w:r w:rsidRPr="005D0276">
              <w:rPr>
                <w:lang w:val="en-US"/>
              </w:rPr>
              <w:t>the algorithm is not typically known</w:t>
            </w:r>
            <w:r>
              <w:rPr>
                <w:lang w:val="en-US"/>
              </w:rPr>
              <w:t>.</w:t>
            </w:r>
          </w:p>
        </w:tc>
      </w:tr>
      <w:tr w:rsidR="005A4337" w14:paraId="4FF29F5C" w14:textId="77777777" w:rsidTr="005A4337">
        <w:tc>
          <w:tcPr>
            <w:tcW w:w="3209" w:type="dxa"/>
          </w:tcPr>
          <w:p w14:paraId="376C7C95" w14:textId="70110990" w:rsidR="005A4337" w:rsidRDefault="005664A9" w:rsidP="005A4337">
            <w:pPr>
              <w:jc w:val="center"/>
              <w:rPr>
                <w:lang w:val="en-US"/>
              </w:rPr>
            </w:pPr>
            <w:r w:rsidRPr="005664A9">
              <w:rPr>
                <w:lang w:val="en-US"/>
              </w:rPr>
              <w:t>Examples: C, Ada, Pascal, FORTRAN, Basic, Cobol, …</w:t>
            </w:r>
          </w:p>
        </w:tc>
        <w:tc>
          <w:tcPr>
            <w:tcW w:w="3209" w:type="dxa"/>
          </w:tcPr>
          <w:p w14:paraId="57F42224" w14:textId="3BB3740E" w:rsidR="005A4337" w:rsidRDefault="005664A9" w:rsidP="005A4337">
            <w:pPr>
              <w:jc w:val="center"/>
              <w:rPr>
                <w:lang w:val="en-US"/>
              </w:rPr>
            </w:pPr>
            <w:r w:rsidRPr="005664A9">
              <w:rPr>
                <w:lang w:val="en-US"/>
              </w:rPr>
              <w:t>Examples: C++, Java, Python</w:t>
            </w:r>
          </w:p>
        </w:tc>
        <w:tc>
          <w:tcPr>
            <w:tcW w:w="3210" w:type="dxa"/>
          </w:tcPr>
          <w:p w14:paraId="4BCE99E4" w14:textId="4536E8D6" w:rsidR="005A4337" w:rsidRDefault="005664A9" w:rsidP="005A4337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amples: </w:t>
            </w:r>
            <w:proofErr w:type="gramStart"/>
            <w:r w:rsidRPr="005664A9">
              <w:rPr>
                <w:lang w:val="en-US"/>
              </w:rPr>
              <w:t>Prolog ,</w:t>
            </w:r>
            <w:proofErr w:type="gramEnd"/>
            <w:r w:rsidRPr="005664A9">
              <w:rPr>
                <w:lang w:val="en-US"/>
              </w:rPr>
              <w:t xml:space="preserve"> SQL</w:t>
            </w:r>
          </w:p>
        </w:tc>
      </w:tr>
    </w:tbl>
    <w:p w14:paraId="1C572B07" w14:textId="668F354D" w:rsidR="005A4337" w:rsidRDefault="005A4337" w:rsidP="00BA6621">
      <w:pPr>
        <w:rPr>
          <w:lang w:val="en-US"/>
        </w:rPr>
      </w:pPr>
    </w:p>
    <w:p w14:paraId="1EFCC9D4" w14:textId="6F30971F" w:rsidR="005664A9" w:rsidRDefault="005664A9" w:rsidP="00BA6621">
      <w:pPr>
        <w:rPr>
          <w:lang w:val="en-US"/>
        </w:rPr>
      </w:pPr>
      <w:r>
        <w:rPr>
          <w:lang w:val="en-US"/>
        </w:rPr>
        <w:t>2. Several languages belong exclusively to one paradigm; however, they might have functions in other paradigm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5"/>
        <w:gridCol w:w="1925"/>
        <w:gridCol w:w="1926"/>
        <w:gridCol w:w="1926"/>
        <w:gridCol w:w="1926"/>
      </w:tblGrid>
      <w:tr w:rsidR="005664A9" w14:paraId="7BE8A7FC" w14:textId="77777777" w:rsidTr="005664A9">
        <w:tc>
          <w:tcPr>
            <w:tcW w:w="1925" w:type="dxa"/>
          </w:tcPr>
          <w:p w14:paraId="756C9A6E" w14:textId="7E6BCF53" w:rsidR="005664A9" w:rsidRPr="005664A9" w:rsidRDefault="005664A9" w:rsidP="005664A9">
            <w:pPr>
              <w:jc w:val="center"/>
              <w:rPr>
                <w:b/>
                <w:bCs/>
                <w:lang w:val="en-US"/>
              </w:rPr>
            </w:pPr>
            <w:r w:rsidRPr="005664A9">
              <w:rPr>
                <w:b/>
                <w:bCs/>
                <w:lang w:val="en-US"/>
              </w:rPr>
              <w:t>Languages</w:t>
            </w:r>
          </w:p>
        </w:tc>
        <w:tc>
          <w:tcPr>
            <w:tcW w:w="1925" w:type="dxa"/>
          </w:tcPr>
          <w:p w14:paraId="626D5BCE" w14:textId="66F46CE5" w:rsidR="005664A9" w:rsidRDefault="005664A9" w:rsidP="005664A9">
            <w:pPr>
              <w:jc w:val="center"/>
              <w:rPr>
                <w:lang w:val="en-US"/>
              </w:rPr>
            </w:pPr>
            <w:r w:rsidRPr="005A4337">
              <w:rPr>
                <w:b/>
                <w:bCs/>
                <w:lang w:val="en-US"/>
              </w:rPr>
              <w:t>Imperative</w:t>
            </w:r>
          </w:p>
        </w:tc>
        <w:tc>
          <w:tcPr>
            <w:tcW w:w="1926" w:type="dxa"/>
          </w:tcPr>
          <w:p w14:paraId="1867D2C4" w14:textId="5C63A579" w:rsidR="005664A9" w:rsidRPr="005664A9" w:rsidRDefault="005664A9" w:rsidP="005664A9">
            <w:pPr>
              <w:jc w:val="center"/>
              <w:rPr>
                <w:b/>
                <w:bCs/>
                <w:lang w:val="en-US"/>
              </w:rPr>
            </w:pPr>
            <w:r w:rsidRPr="005664A9">
              <w:rPr>
                <w:b/>
                <w:bCs/>
                <w:lang w:val="en-US"/>
              </w:rPr>
              <w:t>Functional</w:t>
            </w:r>
          </w:p>
        </w:tc>
        <w:tc>
          <w:tcPr>
            <w:tcW w:w="1926" w:type="dxa"/>
          </w:tcPr>
          <w:p w14:paraId="620D7661" w14:textId="46BA1F66" w:rsidR="005664A9" w:rsidRDefault="005664A9" w:rsidP="005664A9">
            <w:pPr>
              <w:jc w:val="center"/>
              <w:rPr>
                <w:lang w:val="en-US"/>
              </w:rPr>
            </w:pPr>
            <w:r w:rsidRPr="005A4337">
              <w:rPr>
                <w:b/>
                <w:bCs/>
                <w:lang w:val="en-US"/>
              </w:rPr>
              <w:t>Object-oriented</w:t>
            </w:r>
          </w:p>
        </w:tc>
        <w:tc>
          <w:tcPr>
            <w:tcW w:w="1926" w:type="dxa"/>
          </w:tcPr>
          <w:p w14:paraId="39834486" w14:textId="05FB36CD" w:rsidR="005664A9" w:rsidRDefault="005664A9" w:rsidP="005664A9">
            <w:pPr>
              <w:jc w:val="center"/>
              <w:rPr>
                <w:lang w:val="en-US"/>
              </w:rPr>
            </w:pPr>
            <w:r w:rsidRPr="005A4337">
              <w:rPr>
                <w:b/>
                <w:bCs/>
                <w:lang w:val="en-US"/>
              </w:rPr>
              <w:t>Declarative</w:t>
            </w:r>
          </w:p>
        </w:tc>
      </w:tr>
      <w:tr w:rsidR="005664A9" w14:paraId="543B99E1" w14:textId="77777777" w:rsidTr="005664A9">
        <w:tc>
          <w:tcPr>
            <w:tcW w:w="1925" w:type="dxa"/>
          </w:tcPr>
          <w:p w14:paraId="2781708D" w14:textId="08FD9DBD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C</w:t>
            </w:r>
          </w:p>
        </w:tc>
        <w:tc>
          <w:tcPr>
            <w:tcW w:w="1925" w:type="dxa"/>
          </w:tcPr>
          <w:p w14:paraId="2BC78A65" w14:textId="0665AEA6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21150EDF" w14:textId="77777777" w:rsidR="005664A9" w:rsidRDefault="005664A9" w:rsidP="005664A9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3FE8541C" w14:textId="7DF6F6C4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4EEF7A82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16F50DB9" w14:textId="77777777" w:rsidTr="005664A9">
        <w:tc>
          <w:tcPr>
            <w:tcW w:w="1925" w:type="dxa"/>
          </w:tcPr>
          <w:p w14:paraId="0D8B1F9D" w14:textId="33E13064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Java</w:t>
            </w:r>
          </w:p>
        </w:tc>
        <w:tc>
          <w:tcPr>
            <w:tcW w:w="1925" w:type="dxa"/>
          </w:tcPr>
          <w:p w14:paraId="2D487977" w14:textId="05E9CA16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5068A33F" w14:textId="74FA4ECF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594B79A2" w14:textId="41AE4A78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3F861C36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2475583D" w14:textId="77777777" w:rsidTr="005664A9">
        <w:tc>
          <w:tcPr>
            <w:tcW w:w="1925" w:type="dxa"/>
          </w:tcPr>
          <w:p w14:paraId="521C3E55" w14:textId="7E2E00DB" w:rsidR="005664A9" w:rsidRDefault="005664A9" w:rsidP="005664A9">
            <w:pPr>
              <w:rPr>
                <w:lang w:val="en-US"/>
              </w:rPr>
            </w:pPr>
            <w:proofErr w:type="spellStart"/>
            <w:r>
              <w:rPr>
                <w:lang w:val="en-US"/>
              </w:rPr>
              <w:t>Matlab</w:t>
            </w:r>
            <w:proofErr w:type="spellEnd"/>
          </w:p>
        </w:tc>
        <w:tc>
          <w:tcPr>
            <w:tcW w:w="1925" w:type="dxa"/>
          </w:tcPr>
          <w:p w14:paraId="209031B3" w14:textId="566BAD64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56CF6C4E" w14:textId="7BE7C053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6E7AC2BA" w14:textId="04CA18AE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768D43F7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40D15702" w14:textId="77777777" w:rsidTr="005664A9">
        <w:tc>
          <w:tcPr>
            <w:tcW w:w="1925" w:type="dxa"/>
          </w:tcPr>
          <w:p w14:paraId="44C6D93A" w14:textId="6E9E50CC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C++</w:t>
            </w:r>
          </w:p>
        </w:tc>
        <w:tc>
          <w:tcPr>
            <w:tcW w:w="1925" w:type="dxa"/>
          </w:tcPr>
          <w:p w14:paraId="1B886156" w14:textId="58218DAC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5A0ADCDC" w14:textId="1A44DDBF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6DC7BBBC" w14:textId="5EFBAF31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227A1701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7FD927AC" w14:textId="77777777" w:rsidTr="005664A9">
        <w:tc>
          <w:tcPr>
            <w:tcW w:w="1925" w:type="dxa"/>
          </w:tcPr>
          <w:p w14:paraId="3A03B2CE" w14:textId="115A4B53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Prolog</w:t>
            </w:r>
          </w:p>
        </w:tc>
        <w:tc>
          <w:tcPr>
            <w:tcW w:w="1925" w:type="dxa"/>
          </w:tcPr>
          <w:p w14:paraId="3AEF62D3" w14:textId="77777777" w:rsidR="005664A9" w:rsidRDefault="005664A9" w:rsidP="005664A9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0CAF1844" w14:textId="77777777" w:rsidR="005664A9" w:rsidRDefault="005664A9" w:rsidP="005664A9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3442937D" w14:textId="77777777" w:rsidR="005664A9" w:rsidRDefault="005664A9" w:rsidP="005664A9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7920F162" w14:textId="787CDD96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  <w:tr w:rsidR="005664A9" w14:paraId="22A2C715" w14:textId="77777777" w:rsidTr="005664A9">
        <w:tc>
          <w:tcPr>
            <w:tcW w:w="1925" w:type="dxa"/>
          </w:tcPr>
          <w:p w14:paraId="48D3E10D" w14:textId="0D464054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Python</w:t>
            </w:r>
          </w:p>
        </w:tc>
        <w:tc>
          <w:tcPr>
            <w:tcW w:w="1925" w:type="dxa"/>
          </w:tcPr>
          <w:p w14:paraId="036D9B66" w14:textId="694DCE2F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1EEF4C35" w14:textId="68EBC34E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5D4B50EA" w14:textId="37B06632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2D6BFBAC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4D61265C" w14:textId="77777777" w:rsidTr="005664A9">
        <w:tc>
          <w:tcPr>
            <w:tcW w:w="1925" w:type="dxa"/>
          </w:tcPr>
          <w:p w14:paraId="59BC430C" w14:textId="1EB9CE22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Rust</w:t>
            </w:r>
          </w:p>
        </w:tc>
        <w:tc>
          <w:tcPr>
            <w:tcW w:w="1925" w:type="dxa"/>
          </w:tcPr>
          <w:p w14:paraId="26651C12" w14:textId="054D645C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0FF2A9EC" w14:textId="499A4710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6B6D6BDE" w14:textId="050FC8E2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5FD01922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5A51CC49" w14:textId="77777777" w:rsidTr="005664A9">
        <w:tc>
          <w:tcPr>
            <w:tcW w:w="1925" w:type="dxa"/>
          </w:tcPr>
          <w:p w14:paraId="23097EAD" w14:textId="7A892E28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Lisp</w:t>
            </w:r>
          </w:p>
        </w:tc>
        <w:tc>
          <w:tcPr>
            <w:tcW w:w="1925" w:type="dxa"/>
          </w:tcPr>
          <w:p w14:paraId="3E4D71DD" w14:textId="3EA51D29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3C15FBE9" w14:textId="5F5C7A65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326DDE34" w14:textId="79D05FFC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3BF25273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6A3E4A7A" w14:textId="77777777" w:rsidTr="005664A9">
        <w:tc>
          <w:tcPr>
            <w:tcW w:w="1925" w:type="dxa"/>
          </w:tcPr>
          <w:p w14:paraId="0F16E371" w14:textId="7BBCBA93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R</w:t>
            </w:r>
          </w:p>
        </w:tc>
        <w:tc>
          <w:tcPr>
            <w:tcW w:w="1925" w:type="dxa"/>
          </w:tcPr>
          <w:p w14:paraId="7C200E22" w14:textId="49FF4AF2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74CB355F" w14:textId="61EAFE41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32CB63A4" w14:textId="0F28E360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3FBA543C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1C7D87CC" w14:textId="77777777" w:rsidTr="005664A9">
        <w:tc>
          <w:tcPr>
            <w:tcW w:w="1925" w:type="dxa"/>
          </w:tcPr>
          <w:p w14:paraId="72BC0B80" w14:textId="1E2FD90F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Perl</w:t>
            </w:r>
          </w:p>
        </w:tc>
        <w:tc>
          <w:tcPr>
            <w:tcW w:w="1925" w:type="dxa"/>
          </w:tcPr>
          <w:p w14:paraId="33121DE5" w14:textId="6A4F23A0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59119F59" w14:textId="36226D0F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141B0C46" w14:textId="61BEA865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6CB2A554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10078972" w14:textId="77777777" w:rsidTr="005664A9">
        <w:tc>
          <w:tcPr>
            <w:tcW w:w="1925" w:type="dxa"/>
          </w:tcPr>
          <w:p w14:paraId="16CF4F64" w14:textId="5872B7E4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SQL</w:t>
            </w:r>
          </w:p>
        </w:tc>
        <w:tc>
          <w:tcPr>
            <w:tcW w:w="1925" w:type="dxa"/>
          </w:tcPr>
          <w:p w14:paraId="2A255E3C" w14:textId="77777777" w:rsidR="005664A9" w:rsidRDefault="005664A9" w:rsidP="005664A9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769CF265" w14:textId="77777777" w:rsidR="005664A9" w:rsidRDefault="005664A9" w:rsidP="005664A9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7E0BFB48" w14:textId="77777777" w:rsidR="005664A9" w:rsidRDefault="005664A9" w:rsidP="005664A9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2CB3FD42" w14:textId="79169168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</w:tr>
      <w:tr w:rsidR="005664A9" w14:paraId="32EAE642" w14:textId="77777777" w:rsidTr="005664A9">
        <w:tc>
          <w:tcPr>
            <w:tcW w:w="1925" w:type="dxa"/>
          </w:tcPr>
          <w:p w14:paraId="0C30A44C" w14:textId="4CEE6C10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JavaScript</w:t>
            </w:r>
          </w:p>
        </w:tc>
        <w:tc>
          <w:tcPr>
            <w:tcW w:w="1925" w:type="dxa"/>
          </w:tcPr>
          <w:p w14:paraId="411BAED5" w14:textId="71D52C47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5E0EF632" w14:textId="1A109668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7F07CDAD" w14:textId="0966DBF1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696A6D2A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44EF8BAE" w14:textId="77777777" w:rsidTr="005664A9">
        <w:tc>
          <w:tcPr>
            <w:tcW w:w="1925" w:type="dxa"/>
          </w:tcPr>
          <w:p w14:paraId="7890516F" w14:textId="1D9297E7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PHP</w:t>
            </w:r>
          </w:p>
        </w:tc>
        <w:tc>
          <w:tcPr>
            <w:tcW w:w="1925" w:type="dxa"/>
          </w:tcPr>
          <w:p w14:paraId="5390F8E6" w14:textId="4A105CF4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7BA966D8" w14:textId="77777777" w:rsidR="005664A9" w:rsidRDefault="005664A9" w:rsidP="005664A9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2CDB5DC3" w14:textId="70CAE384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76A8CDE4" w14:textId="77777777" w:rsidR="005664A9" w:rsidRDefault="005664A9" w:rsidP="005664A9">
            <w:pPr>
              <w:rPr>
                <w:lang w:val="en-US"/>
              </w:rPr>
            </w:pPr>
          </w:p>
        </w:tc>
      </w:tr>
      <w:tr w:rsidR="005664A9" w14:paraId="27CBC3D3" w14:textId="77777777" w:rsidTr="005664A9">
        <w:tc>
          <w:tcPr>
            <w:tcW w:w="1925" w:type="dxa"/>
          </w:tcPr>
          <w:p w14:paraId="66A07094" w14:textId="3E5DEE35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C#</w:t>
            </w:r>
          </w:p>
        </w:tc>
        <w:tc>
          <w:tcPr>
            <w:tcW w:w="1925" w:type="dxa"/>
          </w:tcPr>
          <w:p w14:paraId="340BDA73" w14:textId="328727DB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45C82AD8" w14:textId="77777777" w:rsidR="005664A9" w:rsidRDefault="005664A9" w:rsidP="005664A9">
            <w:pPr>
              <w:rPr>
                <w:lang w:val="en-US"/>
              </w:rPr>
            </w:pPr>
          </w:p>
        </w:tc>
        <w:tc>
          <w:tcPr>
            <w:tcW w:w="1926" w:type="dxa"/>
          </w:tcPr>
          <w:p w14:paraId="2B207BBC" w14:textId="0610BB6D" w:rsidR="005664A9" w:rsidRDefault="005664A9" w:rsidP="005664A9">
            <w:pPr>
              <w:rPr>
                <w:lang w:val="en-US"/>
              </w:rPr>
            </w:pPr>
            <w:r>
              <w:rPr>
                <w:lang w:val="en-US"/>
              </w:rPr>
              <w:t>X</w:t>
            </w:r>
          </w:p>
        </w:tc>
        <w:tc>
          <w:tcPr>
            <w:tcW w:w="1926" w:type="dxa"/>
          </w:tcPr>
          <w:p w14:paraId="183797EB" w14:textId="77777777" w:rsidR="005664A9" w:rsidRDefault="005664A9" w:rsidP="005664A9">
            <w:pPr>
              <w:rPr>
                <w:lang w:val="en-US"/>
              </w:rPr>
            </w:pPr>
          </w:p>
        </w:tc>
      </w:tr>
    </w:tbl>
    <w:p w14:paraId="20FE7C5B" w14:textId="27581081" w:rsidR="005664A9" w:rsidRDefault="005664A9" w:rsidP="00BA6621">
      <w:pPr>
        <w:rPr>
          <w:lang w:val="en-US"/>
        </w:rPr>
      </w:pPr>
    </w:p>
    <w:p w14:paraId="787DE8D2" w14:textId="77777777" w:rsidR="006155E3" w:rsidRDefault="006155E3" w:rsidP="00BA6621">
      <w:pPr>
        <w:rPr>
          <w:lang w:val="en-US"/>
        </w:rPr>
      </w:pPr>
    </w:p>
    <w:p w14:paraId="686B4852" w14:textId="37EA3437" w:rsidR="005664A9" w:rsidRDefault="005664A9" w:rsidP="00BA6621">
      <w:pPr>
        <w:rPr>
          <w:lang w:val="en-US"/>
        </w:rPr>
      </w:pPr>
      <w:r>
        <w:rPr>
          <w:lang w:val="en-US"/>
        </w:rPr>
        <w:lastRenderedPageBreak/>
        <w:t xml:space="preserve">3. </w:t>
      </w:r>
    </w:p>
    <w:p w14:paraId="2EE201BD" w14:textId="0FD297AE" w:rsidR="006155E3" w:rsidRDefault="006155E3" w:rsidP="006155E3">
      <w:pPr>
        <w:jc w:val="both"/>
        <w:rPr>
          <w:lang w:val="en-US"/>
        </w:rPr>
      </w:pPr>
      <w:r>
        <w:rPr>
          <w:lang w:val="en-US"/>
        </w:rPr>
        <w:t xml:space="preserve">a) </w:t>
      </w:r>
      <w:r w:rsidRPr="006155E3">
        <w:rPr>
          <w:lang w:val="en-US"/>
        </w:rPr>
        <w:t>If all of the objective functions and restrictions in a mathematical programming model are represented by linear equations, the model is called a linear model. A nonlinear model is one in which one or more of the objective functions or constraints are represented by a nonlinear equation.</w:t>
      </w:r>
    </w:p>
    <w:p w14:paraId="1D1197A6" w14:textId="18B35559" w:rsidR="006155E3" w:rsidRDefault="006155E3" w:rsidP="006155E3">
      <w:pPr>
        <w:jc w:val="both"/>
        <w:rPr>
          <w:lang w:val="en-US"/>
        </w:rPr>
      </w:pPr>
      <w:r>
        <w:rPr>
          <w:lang w:val="en-US"/>
        </w:rPr>
        <w:t xml:space="preserve">b) </w:t>
      </w:r>
      <w:r w:rsidRPr="006155E3">
        <w:rPr>
          <w:lang w:val="en-US"/>
        </w:rPr>
        <w:t>A dynamic model accounts for changes in the state of the system over time, whereas a static (or steady-state) model calculates the system in equilibrium and is thus time-invariant. Differential equations or difference equations are commonly used to represent dynamic models.</w:t>
      </w:r>
    </w:p>
    <w:p w14:paraId="32DDF560" w14:textId="4A55EE30" w:rsidR="006155E3" w:rsidRDefault="006155E3" w:rsidP="006155E3">
      <w:pPr>
        <w:jc w:val="both"/>
        <w:rPr>
          <w:lang w:val="en-US"/>
        </w:rPr>
      </w:pPr>
      <w:r>
        <w:rPr>
          <w:lang w:val="en-US"/>
        </w:rPr>
        <w:t xml:space="preserve">c) </w:t>
      </w:r>
      <w:r w:rsidRPr="006155E3">
        <w:rPr>
          <w:lang w:val="en-US"/>
        </w:rPr>
        <w:t>A deterministic model is one in which each set of variable states is determined uniquely by model parameters and sets of prior values of these variables; as a result, a deterministic model always performs the same way for a given set of initial conditions. In a stochastic mode</w:t>
      </w:r>
      <w:r>
        <w:rPr>
          <w:lang w:val="en-US"/>
        </w:rPr>
        <w:t>l, r</w:t>
      </w:r>
      <w:r w:rsidRPr="006155E3">
        <w:rPr>
          <w:lang w:val="en-US"/>
        </w:rPr>
        <w:t>andomness is present, and variable states are characterized by probability distributions rather than unique values.</w:t>
      </w:r>
    </w:p>
    <w:p w14:paraId="5D9F968E" w14:textId="51783392" w:rsidR="00B3101D" w:rsidRDefault="00B3101D" w:rsidP="006155E3">
      <w:pPr>
        <w:jc w:val="both"/>
        <w:rPr>
          <w:lang w:val="en-US"/>
        </w:rPr>
      </w:pPr>
      <w:r>
        <w:rPr>
          <w:lang w:val="en-US"/>
        </w:rPr>
        <w:t>4.</w:t>
      </w:r>
    </w:p>
    <w:p w14:paraId="57DF0920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input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count</w:t>
      </w:r>
    </w:p>
    <w:p w14:paraId="226DECDD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import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RunningFree</w:t>
      </w:r>
    </w:p>
    <w:p w14:paraId="6E24A4C3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while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3101D">
        <w:rPr>
          <w:rFonts w:ascii="Fira Code" w:eastAsia="Times New Roman" w:hAnsi="Fira Code" w:cs="Fira Code"/>
          <w:color w:val="948AE3"/>
          <w:sz w:val="21"/>
          <w:szCs w:val="21"/>
          <w:lang w:eastAsia="vi-VN"/>
        </w:rPr>
        <w:t>true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3101D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loop</w:t>
      </w:r>
    </w:p>
    <w:p w14:paraId="0ED1BBD0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FC618D"/>
          <w:sz w:val="21"/>
          <w:szCs w:val="21"/>
          <w:lang w:eastAsia="vi-VN"/>
        </w:rPr>
        <w:t>print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</w:t>
      </w:r>
      <w:r w:rsidRPr="00B3101D">
        <w:rPr>
          <w:rFonts w:ascii="Fira Code" w:eastAsia="Times New Roman" w:hAnsi="Fira Code" w:cs="Fira Code"/>
          <w:color w:val="FCE566"/>
          <w:sz w:val="21"/>
          <w:szCs w:val="21"/>
          <w:lang w:eastAsia="vi-VN"/>
        </w:rPr>
        <w:t>"Loop "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 + count</w:t>
      </w:r>
    </w:p>
    <w:p w14:paraId="1F1ECE7D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ay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unningFree.intro)</w:t>
      </w:r>
    </w:p>
    <w:p w14:paraId="7BE46686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ay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unningFree.verse1)</w:t>
      </w:r>
    </w:p>
    <w:p w14:paraId="043E3013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ay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unningFree.chorus)</w:t>
      </w:r>
    </w:p>
    <w:p w14:paraId="60C6F316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ay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unningFree.verse2)</w:t>
      </w:r>
    </w:p>
    <w:p w14:paraId="4B6876F2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ay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unningFree.chorus)</w:t>
      </w:r>
    </w:p>
    <w:p w14:paraId="01A80799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ay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unningFree.bridge)</w:t>
      </w:r>
    </w:p>
    <w:p w14:paraId="2638185B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ay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unningFree.chorus)</w:t>
      </w:r>
    </w:p>
    <w:p w14:paraId="510B0F22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ay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unningFree.verse3)</w:t>
      </w:r>
    </w:p>
    <w:p w14:paraId="305079E9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ay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unningFree.chorus)</w:t>
      </w:r>
    </w:p>
    <w:p w14:paraId="1A61A6AE" w14:textId="77777777" w:rsidR="00B3101D" w:rsidRPr="00B3101D" w:rsidRDefault="00B3101D" w:rsidP="00B3101D">
      <w:pPr>
        <w:shd w:val="clear" w:color="auto" w:fill="222222"/>
        <w:spacing w:after="0" w:line="285" w:lineRule="atLeast"/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</w:pP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 xml:space="preserve">    </w:t>
      </w:r>
      <w:r w:rsidRPr="00B3101D">
        <w:rPr>
          <w:rFonts w:ascii="Fira Code" w:eastAsia="Times New Roman" w:hAnsi="Fira Code" w:cs="Fira Code"/>
          <w:color w:val="7BD88F"/>
          <w:sz w:val="21"/>
          <w:szCs w:val="21"/>
          <w:lang w:eastAsia="vi-VN"/>
        </w:rPr>
        <w:t>play</w:t>
      </w:r>
      <w:r w:rsidRPr="00B3101D">
        <w:rPr>
          <w:rFonts w:ascii="Fira Code" w:eastAsia="Times New Roman" w:hAnsi="Fira Code" w:cs="Fira Code"/>
          <w:color w:val="F7F1FF"/>
          <w:sz w:val="21"/>
          <w:szCs w:val="21"/>
          <w:lang w:eastAsia="vi-VN"/>
        </w:rPr>
        <w:t>(RunningFree.outro)</w:t>
      </w:r>
    </w:p>
    <w:p w14:paraId="0B5F5776" w14:textId="77777777" w:rsidR="00B3101D" w:rsidRPr="00BA6621" w:rsidRDefault="00B3101D" w:rsidP="006155E3">
      <w:pPr>
        <w:jc w:val="both"/>
        <w:rPr>
          <w:lang w:val="en-US"/>
        </w:rPr>
      </w:pPr>
    </w:p>
    <w:sectPr w:rsidR="00B3101D" w:rsidRPr="00BA6621" w:rsidSect="00D51E2C">
      <w:pgSz w:w="11906" w:h="16838"/>
      <w:pgMar w:top="1134" w:right="1134" w:bottom="1134" w:left="1134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E8D5F9" w14:textId="77777777" w:rsidR="001773C1" w:rsidRDefault="001773C1" w:rsidP="001773C1">
      <w:pPr>
        <w:spacing w:after="0" w:line="240" w:lineRule="auto"/>
      </w:pPr>
      <w:r>
        <w:separator/>
      </w:r>
    </w:p>
  </w:endnote>
  <w:endnote w:type="continuationSeparator" w:id="0">
    <w:p w14:paraId="33317ED3" w14:textId="77777777" w:rsidR="001773C1" w:rsidRDefault="001773C1" w:rsidP="001773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CE87B1" w14:textId="77777777" w:rsidR="001773C1" w:rsidRDefault="001773C1" w:rsidP="001773C1">
      <w:pPr>
        <w:spacing w:after="0" w:line="240" w:lineRule="auto"/>
      </w:pPr>
      <w:r>
        <w:separator/>
      </w:r>
    </w:p>
  </w:footnote>
  <w:footnote w:type="continuationSeparator" w:id="0">
    <w:p w14:paraId="303CC9ED" w14:textId="77777777" w:rsidR="001773C1" w:rsidRDefault="001773C1" w:rsidP="001773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D60F65"/>
    <w:multiLevelType w:val="hybridMultilevel"/>
    <w:tmpl w:val="7A42A62A"/>
    <w:lvl w:ilvl="0" w:tplc="042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2A0019" w:tentative="1">
      <w:start w:val="1"/>
      <w:numFmt w:val="lowerLetter"/>
      <w:lvlText w:val="%2."/>
      <w:lvlJc w:val="left"/>
      <w:pPr>
        <w:ind w:left="1440" w:hanging="360"/>
      </w:pPr>
    </w:lvl>
    <w:lvl w:ilvl="2" w:tplc="042A001B" w:tentative="1">
      <w:start w:val="1"/>
      <w:numFmt w:val="lowerRoman"/>
      <w:lvlText w:val="%3."/>
      <w:lvlJc w:val="right"/>
      <w:pPr>
        <w:ind w:left="2160" w:hanging="180"/>
      </w:pPr>
    </w:lvl>
    <w:lvl w:ilvl="3" w:tplc="042A000F" w:tentative="1">
      <w:start w:val="1"/>
      <w:numFmt w:val="decimal"/>
      <w:lvlText w:val="%4."/>
      <w:lvlJc w:val="left"/>
      <w:pPr>
        <w:ind w:left="2880" w:hanging="360"/>
      </w:pPr>
    </w:lvl>
    <w:lvl w:ilvl="4" w:tplc="042A0019" w:tentative="1">
      <w:start w:val="1"/>
      <w:numFmt w:val="lowerLetter"/>
      <w:lvlText w:val="%5."/>
      <w:lvlJc w:val="left"/>
      <w:pPr>
        <w:ind w:left="3600" w:hanging="360"/>
      </w:pPr>
    </w:lvl>
    <w:lvl w:ilvl="5" w:tplc="042A001B" w:tentative="1">
      <w:start w:val="1"/>
      <w:numFmt w:val="lowerRoman"/>
      <w:lvlText w:val="%6."/>
      <w:lvlJc w:val="right"/>
      <w:pPr>
        <w:ind w:left="4320" w:hanging="180"/>
      </w:pPr>
    </w:lvl>
    <w:lvl w:ilvl="6" w:tplc="042A000F" w:tentative="1">
      <w:start w:val="1"/>
      <w:numFmt w:val="decimal"/>
      <w:lvlText w:val="%7."/>
      <w:lvlJc w:val="left"/>
      <w:pPr>
        <w:ind w:left="5040" w:hanging="360"/>
      </w:pPr>
    </w:lvl>
    <w:lvl w:ilvl="7" w:tplc="042A0019" w:tentative="1">
      <w:start w:val="1"/>
      <w:numFmt w:val="lowerLetter"/>
      <w:lvlText w:val="%8."/>
      <w:lvlJc w:val="left"/>
      <w:pPr>
        <w:ind w:left="5760" w:hanging="360"/>
      </w:pPr>
    </w:lvl>
    <w:lvl w:ilvl="8" w:tplc="042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AEBcxNTA0tjJR2l4NTi4sz8PJACQ4NaAEDuM6UtAAAA"/>
  </w:docVars>
  <w:rsids>
    <w:rsidRoot w:val="005875C0"/>
    <w:rsid w:val="000136D7"/>
    <w:rsid w:val="00061D2E"/>
    <w:rsid w:val="000F15FF"/>
    <w:rsid w:val="001773C1"/>
    <w:rsid w:val="001A4B00"/>
    <w:rsid w:val="001B5718"/>
    <w:rsid w:val="001F02BE"/>
    <w:rsid w:val="00255A57"/>
    <w:rsid w:val="0028065C"/>
    <w:rsid w:val="0029092B"/>
    <w:rsid w:val="00297741"/>
    <w:rsid w:val="002D61AB"/>
    <w:rsid w:val="002E02C1"/>
    <w:rsid w:val="00314B6A"/>
    <w:rsid w:val="00384AF9"/>
    <w:rsid w:val="00390896"/>
    <w:rsid w:val="003C10E7"/>
    <w:rsid w:val="003E3696"/>
    <w:rsid w:val="00413ABA"/>
    <w:rsid w:val="00501A20"/>
    <w:rsid w:val="005244B1"/>
    <w:rsid w:val="0055081D"/>
    <w:rsid w:val="005664A9"/>
    <w:rsid w:val="005875C0"/>
    <w:rsid w:val="00595E09"/>
    <w:rsid w:val="005A1C69"/>
    <w:rsid w:val="005A4337"/>
    <w:rsid w:val="005D0276"/>
    <w:rsid w:val="005D4213"/>
    <w:rsid w:val="005F394F"/>
    <w:rsid w:val="005F3F1C"/>
    <w:rsid w:val="006155E3"/>
    <w:rsid w:val="00655796"/>
    <w:rsid w:val="00663FA1"/>
    <w:rsid w:val="006B75FB"/>
    <w:rsid w:val="006D7D4E"/>
    <w:rsid w:val="00731468"/>
    <w:rsid w:val="007406EE"/>
    <w:rsid w:val="007F7D84"/>
    <w:rsid w:val="0080495A"/>
    <w:rsid w:val="008479A5"/>
    <w:rsid w:val="008A0AB3"/>
    <w:rsid w:val="00994E4C"/>
    <w:rsid w:val="00994FF8"/>
    <w:rsid w:val="009C18E0"/>
    <w:rsid w:val="00A425BA"/>
    <w:rsid w:val="00A86323"/>
    <w:rsid w:val="00AC3ABB"/>
    <w:rsid w:val="00B170C0"/>
    <w:rsid w:val="00B3101D"/>
    <w:rsid w:val="00B31E41"/>
    <w:rsid w:val="00B352C1"/>
    <w:rsid w:val="00B75510"/>
    <w:rsid w:val="00BA6621"/>
    <w:rsid w:val="00BC18C7"/>
    <w:rsid w:val="00C11952"/>
    <w:rsid w:val="00C61BA1"/>
    <w:rsid w:val="00D44D70"/>
    <w:rsid w:val="00D47BE5"/>
    <w:rsid w:val="00D51E2C"/>
    <w:rsid w:val="00DA09F7"/>
    <w:rsid w:val="00DB3F2B"/>
    <w:rsid w:val="00E03F1B"/>
    <w:rsid w:val="00E12E1F"/>
    <w:rsid w:val="00E83444"/>
    <w:rsid w:val="00EE3E07"/>
    <w:rsid w:val="00F90741"/>
    <w:rsid w:val="00FB41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6813B"/>
  <w15:chartTrackingRefBased/>
  <w15:docId w15:val="{2E0237EE-CA60-43CA-9041-4AC35F98E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5579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508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51E2C"/>
    <w:pPr>
      <w:ind w:left="720"/>
      <w:contextualSpacing/>
    </w:pPr>
  </w:style>
  <w:style w:type="character" w:customStyle="1" w:styleId="mjx-char">
    <w:name w:val="mjx-char"/>
    <w:basedOn w:val="DefaultParagraphFont"/>
    <w:rsid w:val="00384AF9"/>
  </w:style>
  <w:style w:type="paragraph" w:styleId="Header">
    <w:name w:val="header"/>
    <w:basedOn w:val="Normal"/>
    <w:link w:val="HeaderChar"/>
    <w:uiPriority w:val="99"/>
    <w:unhideWhenUsed/>
    <w:rsid w:val="001773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73C1"/>
  </w:style>
  <w:style w:type="paragraph" w:styleId="Footer">
    <w:name w:val="footer"/>
    <w:basedOn w:val="Normal"/>
    <w:link w:val="FooterChar"/>
    <w:uiPriority w:val="99"/>
    <w:unhideWhenUsed/>
    <w:rsid w:val="001773C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73C1"/>
  </w:style>
  <w:style w:type="character" w:styleId="PlaceholderText">
    <w:name w:val="Placeholder Text"/>
    <w:basedOn w:val="DefaultParagraphFont"/>
    <w:uiPriority w:val="99"/>
    <w:semiHidden/>
    <w:rsid w:val="007406E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65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37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1977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035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45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21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14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15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68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1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51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71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0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9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3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95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3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6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2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659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508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58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77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06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89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4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722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168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2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018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13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17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35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2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84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11</TotalTime>
  <Pages>2</Pages>
  <Words>511</Words>
  <Characters>2919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eu Huynh Ba Nguyen Huynh Ba Nguyen</dc:creator>
  <cp:keywords/>
  <dc:description/>
  <cp:lastModifiedBy>Trieu Huynh Ba Nguyen Huynh Ba Nguyen</cp:lastModifiedBy>
  <cp:revision>34</cp:revision>
  <dcterms:created xsi:type="dcterms:W3CDTF">2022-03-04T19:07:00Z</dcterms:created>
  <dcterms:modified xsi:type="dcterms:W3CDTF">2022-04-09T16:12:00Z</dcterms:modified>
</cp:coreProperties>
</file>